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6846" w14:textId="77777777" w:rsidR="006C5D2D" w:rsidRDefault="00210359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284430E1" wp14:editId="5B13E315">
            <wp:simplePos x="0" y="0"/>
            <wp:positionH relativeFrom="column">
              <wp:posOffset>21590</wp:posOffset>
            </wp:positionH>
            <wp:positionV relativeFrom="paragraph">
              <wp:posOffset>-231140</wp:posOffset>
            </wp:positionV>
            <wp:extent cx="1358265" cy="467599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ir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467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2B8123C6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BB0F41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BED93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0C1A5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5AC52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56D5E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07856B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1470C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C80150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806D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D9FE64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84C45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25718D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15279B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1047A3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735AF7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77777777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54E74">
        <w:rPr>
          <w:rFonts w:ascii="Franklin Gothic Demi" w:hAnsi="Franklin Gothic Demi"/>
          <w:sz w:val="16"/>
          <w:szCs w:val="16"/>
        </w:rPr>
        <w:t>2.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2DA3B328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BB0F41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8068F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77777777" w:rsidR="00DC04E9" w:rsidRPr="005D72C0" w:rsidRDefault="009836D5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9836D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30F370D" w14:textId="77777777" w:rsidR="005D72C0" w:rsidRDefault="009836D5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49BF992E" w14:textId="77777777" w:rsidR="005D72C0" w:rsidRDefault="009836D5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37BFE356" w:rsidR="005D72C0" w:rsidRDefault="009836D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Feb. 13-15</w:t>
      </w:r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1CCBC5FA" w:rsidR="005D72C0" w:rsidRDefault="009836D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April 10-12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143560D1" w:rsidR="005D72C0" w:rsidRDefault="009836D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June 12-15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7777777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 xml:space="preserve">prior API Q2 Essentials/Professional training by WPA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77777777" w:rsidR="0052006E" w:rsidRDefault="003B2506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749088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483956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19619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791AA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77777777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2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335E0" w14:textId="77777777" w:rsidR="00C71EA8" w:rsidRDefault="00C71EA8" w:rsidP="008F7DBA">
      <w:r>
        <w:separator/>
      </w:r>
    </w:p>
  </w:endnote>
  <w:endnote w:type="continuationSeparator" w:id="0">
    <w:p w14:paraId="69CB1157" w14:textId="77777777" w:rsidR="00C71EA8" w:rsidRDefault="00C71EA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CE327" w14:textId="77777777" w:rsidR="00C71EA8" w:rsidRDefault="00C71EA8" w:rsidP="008F7DBA">
      <w:r>
        <w:separator/>
      </w:r>
    </w:p>
  </w:footnote>
  <w:footnote w:type="continuationSeparator" w:id="0">
    <w:p w14:paraId="670D1C57" w14:textId="77777777" w:rsidR="00C71EA8" w:rsidRDefault="00C71EA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CGeS1//YZKi+sydLXOZIyHInyvlMoJyjg0tfXPw1PWRA7KA0RTmIFflSeUW6W+xCT4Q7rjF0UjchianN9/Bt3g==" w:salt="1VKe9jlrELvUmHoqzO32+w==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775C"/>
    <w:rsid w:val="001D67AB"/>
    <w:rsid w:val="001D7771"/>
    <w:rsid w:val="001E4AD6"/>
    <w:rsid w:val="00210359"/>
    <w:rsid w:val="00255657"/>
    <w:rsid w:val="0027314F"/>
    <w:rsid w:val="00281223"/>
    <w:rsid w:val="002A692E"/>
    <w:rsid w:val="002B0286"/>
    <w:rsid w:val="002D2B0E"/>
    <w:rsid w:val="0035283F"/>
    <w:rsid w:val="003A6E98"/>
    <w:rsid w:val="003B2506"/>
    <w:rsid w:val="003D1545"/>
    <w:rsid w:val="003F1893"/>
    <w:rsid w:val="003F7016"/>
    <w:rsid w:val="004C1670"/>
    <w:rsid w:val="004E2A18"/>
    <w:rsid w:val="004E2D3D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8068FE"/>
    <w:rsid w:val="0081128A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C3689A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10CD4"/>
    <w:rsid w:val="001C5AAE"/>
    <w:rsid w:val="001F0DDA"/>
    <w:rsid w:val="002D3B37"/>
    <w:rsid w:val="002F0BE1"/>
    <w:rsid w:val="003521CC"/>
    <w:rsid w:val="00361352"/>
    <w:rsid w:val="004C2BF1"/>
    <w:rsid w:val="004C7441"/>
    <w:rsid w:val="004E412F"/>
    <w:rsid w:val="004F080B"/>
    <w:rsid w:val="005A532B"/>
    <w:rsid w:val="005B050E"/>
    <w:rsid w:val="005D3166"/>
    <w:rsid w:val="006B753E"/>
    <w:rsid w:val="006F4B8D"/>
    <w:rsid w:val="00876688"/>
    <w:rsid w:val="00A753F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3C49C-A6BC-44B2-8F4C-08B52AD80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6</cp:revision>
  <dcterms:created xsi:type="dcterms:W3CDTF">2016-08-10T15:17:00Z</dcterms:created>
  <dcterms:modified xsi:type="dcterms:W3CDTF">2016-12-09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